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.Intercept.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_annual_di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ar.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qrt_inv_n_tild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bove_be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bove_below.perc_annual_di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unctional_group_size.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unctional_group_size.y.perc_annual_di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xoskelet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xoskeleton.perc_annual_di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l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eigh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0.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5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2.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5.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2.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6.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4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7.3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4.8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8.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5.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8.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6.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9.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7.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9.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5.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0.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6.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0.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year.c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8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0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9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0.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7.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1.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year.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9.9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2.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38.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2.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41.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2.8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6T16:22:00Z</dcterms:created>
  <dcterms:modified xsi:type="dcterms:W3CDTF">2023-08-06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